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Dental</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0" w:name="Xf99ac19bbec9bb96cf9ddd75e7260e98aee5f0c"/>
    <w:p>
      <w:pPr>
        <w:pStyle w:val="Heading1"/>
      </w:pPr>
      <w:r>
        <w:t xml:space="preserve">Personal Statement: A Lifelong Dedication to Dental Care in Nepal Kathmandu</w:t>
      </w:r>
    </w:p>
    <w:p>
      <w:pPr>
        <w:pStyle w:val="FirstParagraph"/>
      </w:pPr>
      <w:r>
        <w:t xml:space="preserve">As a dedicated and compassionate dental professional, I submit this Personal Statement to express my profound commitment to serving the people of Nepal Kathmandu as a qualified Dentist. My journey in dentistry has been deeply intertwined with the unique healthcare landscape of Nepal, and I have chosen to anchor my career in Kathmandu—the vibrant heartland where cultural heritage meets evolving medical needs—because this is where I believe my skills can make the most meaningful impact on community oral health.</w:t>
      </w:r>
    </w:p>
    <w:p>
      <w:pPr>
        <w:pStyle w:val="BodyText"/>
      </w:pPr>
      <w:r>
        <w:t xml:space="preserve">My academic foundation was built at Tribhuvan University’s Institute of Medicine, where I earned my BDS degree with honors. During my clinical rotations, I observed firsthand the stark disparities in dental access across Nepal. While Kathmandu offers more advanced facilities than rural regions, even here, many underserved populations—especially low-income families and elderly citizens—face barriers to routine care due to cost, distance, or cultural perceptions of dentistry as a luxury rather than a necessity. This reality ignited my resolve to specialize not just in clinical excellence but in community-centered dental service within Nepal Kathmandu. I completed my internship at Kathmandu Medical College Hospital, where I managed over 300 patient cases monthly, focusing on preventive care, pediatric dentistry, and conservative restorative procedures tailored for resource-limited settings.</w:t>
      </w:r>
    </w:p>
    <w:p>
      <w:pPr>
        <w:pStyle w:val="BodyText"/>
      </w:pPr>
      <w:r>
        <w:t xml:space="preserve">My experience extends beyond the clinic walls. As an active member of the Nepal Dental Association (NDA), I volunteered with mobile dental camps organized in Kathmandu’s outskirts like Bhaktapur and Lalitpur, treating 200+ patients in a single day during community health drives. These initiatives highlighted how cultural sensitivity and education are as vital as clinical skill. In Nepal Kathmandu, where traditional remedies often precede professional care, I learned to communicate in Nepali using simple analogies—comparing dental sealants to "protective shields for teeth" rather than medical jargon—to build trust. This approach directly addresses a key challenge: many patients delay treatment until crises arise (such as severe abscesses), which I consistently encountered during my rotations at the B.P. Koirala Institute of Health Sciences in Kathmandu.</w:t>
      </w:r>
    </w:p>
    <w:p>
      <w:pPr>
        <w:pStyle w:val="BodyText"/>
      </w:pPr>
      <w:r>
        <w:t xml:space="preserve">What drives me is Nepal Kathmandu’s dual identity as both a historic city and a rapidly urbanizing hub. With its growing population and increasing prevalence of oral diseases linked to dietary shifts (e.g., high sugar consumption), there is an urgent need for proactive dental care. According to WHO data, 40% of Nepalese children suffer from untreated dental caries—a statistic I aim to reduce through community outreach. As a Dentist in Nepal Kathmandu, I prioritize preventive strategies: I’ve designed free fluoride application programs for local schools in Chabahil and partnered with NGOs like Smile Nepal to distribute oral hygiene kits. My goal isn’t merely to treat symptoms but to empower communities with knowledge, ensuring dental health becomes part of daily life.</w:t>
      </w:r>
    </w:p>
    <w:p>
      <w:pPr>
        <w:pStyle w:val="BodyText"/>
      </w:pPr>
      <w:r>
        <w:t xml:space="preserve">My clinical philosophy centers on holistic care within the Nepali context. In Kathmandu, patients often present complex cases where oral health intersects with systemic conditions like diabetes—common among urban populations due to lifestyle changes. I integrate this understanding into practice: before prescribing treatment, I consult with physicians at Kathmandu Hospital and discuss nutritional counseling for diabetic patients to improve healing outcomes. This collaborative model reflects my belief that a Dentist in Nepal must operate within the broader healthcare ecosystem, not in isolation.</w:t>
      </w:r>
    </w:p>
    <w:p>
      <w:pPr>
        <w:pStyle w:val="BodyText"/>
      </w:pPr>
      <w:r>
        <w:t xml:space="preserve">Furthermore, I recognize that Nepal Kathmandu’s dental landscape requires innovation amid resource constraints. While private clinics flourish in Thamel and New Baneshwor, many residents lack affordable options. I am trained to deliver high-quality care economically—using minimal-invasive techniques like air abrasion for cavity treatment or digital X-rays to reduce costs without compromising safety. I’ve also completed a workshop on dental tourism management at the Nepal Dental Council, understanding that Kathmandu attracts international patients seeking cost-effective procedures; this experience fuels my ambition to establish a clinic that serves both locals and travelers ethically, with transparent pricing.</w:t>
      </w:r>
    </w:p>
    <w:p>
      <w:pPr>
        <w:pStyle w:val="BodyText"/>
      </w:pPr>
      <w:r>
        <w:t xml:space="preserve">My dedication to Nepal Kathmandu is personal. Born in Patan (Lalitpur), I witnessed my grandmother’s toothache go untreated for months due to family financial strain—a memory that continues to motivate me. Now, as a Dentist, I refuse to let similar stories repeat. I am fluent in Nepali and Newari, allowing me to connect authentically with patients across generations. My future vision includes founding a community dental center in the heart of Kathmandu Valley, focusing on underserved neighborhoods like Sankhamul or Dhumbarahi. This clinic would offer sliding-scale fees, mobile outreach units for remote settlements near Kathmandu, and partnerships with local schools to integrate oral health into curricula—a direct response to Nepal’s national health strategy prioritizing preventive care.</w:t>
      </w:r>
    </w:p>
    <w:p>
      <w:pPr>
        <w:pStyle w:val="BodyText"/>
      </w:pPr>
      <w:r>
        <w:t xml:space="preserve">In conclusion, this Personal Statement is not merely an application; it is a promise. I pledge to embody the highest standards of dental practice while staying deeply rooted in Nepal Kathmandu’s cultural fabric and healthcare needs. My training, empathy, and unwavering commitment ensure that as a Dentist in Nepal Kathmandu, I will contribute to transforming oral health from a privilege into a right for every resident. I am eager to bring my skills to your institution and collaborate with fellow dental professionals across Nepal Kathmandu to build a future where no child suffers from preventable tooth decay, and no family chooses between medicine and dentistry.</w:t>
      </w:r>
    </w:p>
    <w:p>
      <w:pPr>
        <w:pStyle w:val="BodyText"/>
      </w:pPr>
      <w:r>
        <w:t xml:space="preserve">Thank you for considering my application. I look forward to the opportunity to serve the people of Nepal Kathmandu as a compassionate and skilled 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Dental Excellence in Nepal Kathmandu</dc:title>
  <dc:creator/>
  <dc:language>en</dc:language>
  <cp:keywords/>
  <dcterms:created xsi:type="dcterms:W3CDTF">2026-07-15T17:11:34Z</dcterms:created>
  <dcterms:modified xsi:type="dcterms:W3CDTF">2026-07-15T17:11:34Z</dcterms:modified>
</cp:coreProperties>
</file>

<file path=docProps/custom.xml><?xml version="1.0" encoding="utf-8"?>
<Properties xmlns="http://schemas.openxmlformats.org/officeDocument/2006/custom-properties" xmlns:vt="http://schemas.openxmlformats.org/officeDocument/2006/docPropsVTypes"/>
</file>